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5D42B" w14:textId="77777777" w:rsidR="00B646F8" w:rsidRDefault="00A70A4E" w:rsidP="00FB03AF">
      <w:pPr>
        <w:pStyle w:val="ListParagraph"/>
        <w:numPr>
          <w:ilvl w:val="0"/>
          <w:numId w:val="1"/>
        </w:numPr>
        <w:rPr>
          <w:b/>
          <w:bCs/>
        </w:rPr>
        <w:sectPr w:rsidR="00B646F8" w:rsidSect="00A70A4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E422973" wp14:editId="0AC37077">
            <wp:simplePos x="0" y="0"/>
            <wp:positionH relativeFrom="margin">
              <wp:align>center</wp:align>
            </wp:positionH>
            <wp:positionV relativeFrom="paragraph">
              <wp:posOffset>800100</wp:posOffset>
            </wp:positionV>
            <wp:extent cx="9547860" cy="5539740"/>
            <wp:effectExtent l="0" t="0" r="0" b="3810"/>
            <wp:wrapNone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47860" cy="553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B03AF">
        <w:rPr>
          <w:b/>
          <w:bCs/>
        </w:rPr>
        <w:t xml:space="preserve">Produce a complete CONCEPTUAL ERD for </w:t>
      </w:r>
      <w:proofErr w:type="spellStart"/>
      <w:r w:rsidRPr="00FB03AF">
        <w:rPr>
          <w:b/>
          <w:bCs/>
        </w:rPr>
        <w:t>ArchipelagoCrazy</w:t>
      </w:r>
      <w:proofErr w:type="spellEnd"/>
      <w:r w:rsidRPr="00FB03AF">
        <w:rPr>
          <w:b/>
          <w:bCs/>
        </w:rPr>
        <w:t xml:space="preserve">. This CONCEPTUAL ERD needs to include all the entities, relationships, multiplicities, </w:t>
      </w:r>
      <w:proofErr w:type="gramStart"/>
      <w:r w:rsidRPr="00FB03AF">
        <w:rPr>
          <w:b/>
          <w:bCs/>
        </w:rPr>
        <w:t>attributes</w:t>
      </w:r>
      <w:proofErr w:type="gramEnd"/>
      <w:r w:rsidRPr="00FB03AF">
        <w:rPr>
          <w:b/>
          <w:bCs/>
        </w:rPr>
        <w:t xml:space="preserve"> and primary keys that you have identified. It should be easy to read and needs to fit on one page of the report.</w:t>
      </w:r>
    </w:p>
    <w:p w14:paraId="681713DC" w14:textId="533A93E9" w:rsidR="00FB03AF" w:rsidRPr="00B646F8" w:rsidRDefault="00FB03AF" w:rsidP="00B646F8">
      <w:pPr>
        <w:pStyle w:val="ListParagraph"/>
        <w:numPr>
          <w:ilvl w:val="0"/>
          <w:numId w:val="1"/>
        </w:numPr>
        <w:rPr>
          <w:b/>
          <w:bCs/>
        </w:rPr>
      </w:pPr>
      <w:r w:rsidRPr="00B646F8">
        <w:rPr>
          <w:b/>
          <w:bCs/>
        </w:rPr>
        <w:lastRenderedPageBreak/>
        <w:t xml:space="preserve">Create a data dictionary to document how you identified the entities for </w:t>
      </w:r>
      <w:proofErr w:type="spellStart"/>
      <w:r w:rsidRPr="00B646F8">
        <w:rPr>
          <w:b/>
          <w:bCs/>
        </w:rPr>
        <w:t>ArchipelagoCrazy</w:t>
      </w:r>
      <w:proofErr w:type="spellEnd"/>
      <w:r w:rsidRPr="00B646F8">
        <w:rPr>
          <w:b/>
          <w:bCs/>
        </w:rPr>
        <w:t>. To achieve this, fill in the 2 tables below to summarise and briefly explain the meaning of each entity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FB03AF" w14:paraId="00D5CFF7" w14:textId="77777777" w:rsidTr="00F21A8F">
        <w:tc>
          <w:tcPr>
            <w:tcW w:w="3397" w:type="dxa"/>
          </w:tcPr>
          <w:p w14:paraId="70662597" w14:textId="016F878A" w:rsidR="00FB03AF" w:rsidRPr="00FB03AF" w:rsidRDefault="00FB03AF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Entity name</w:t>
            </w:r>
          </w:p>
        </w:tc>
        <w:tc>
          <w:tcPr>
            <w:tcW w:w="6096" w:type="dxa"/>
          </w:tcPr>
          <w:p w14:paraId="19BCF37D" w14:textId="70792D40" w:rsidR="00FB03AF" w:rsidRPr="00FB03AF" w:rsidRDefault="00FB03AF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Brief Description</w:t>
            </w:r>
          </w:p>
        </w:tc>
      </w:tr>
      <w:tr w:rsidR="00FB03AF" w14:paraId="5A493319" w14:textId="77777777" w:rsidTr="00F21A8F">
        <w:tc>
          <w:tcPr>
            <w:tcW w:w="3397" w:type="dxa"/>
          </w:tcPr>
          <w:p w14:paraId="2597EA22" w14:textId="7EADCAD0" w:rsidR="00FB03AF" w:rsidRPr="00787616" w:rsidRDefault="00787616" w:rsidP="00787616">
            <w:pPr>
              <w:spacing w:line="259" w:lineRule="auto"/>
              <w:jc w:val="left"/>
            </w:pPr>
            <w:r w:rsidRPr="00787616">
              <w:t>Islan</w:t>
            </w:r>
            <w:r>
              <w:t>d</w:t>
            </w:r>
          </w:p>
        </w:tc>
        <w:tc>
          <w:tcPr>
            <w:tcW w:w="6096" w:type="dxa"/>
          </w:tcPr>
          <w:p w14:paraId="4FFDE50E" w14:textId="613C6E57" w:rsidR="00FB03AF" w:rsidRDefault="00250231" w:rsidP="00C94153">
            <w:r>
              <w:t xml:space="preserve">General term describing islands including mainland,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FB03AF" w14:paraId="1ABD5359" w14:textId="77777777" w:rsidTr="00F21A8F">
        <w:tc>
          <w:tcPr>
            <w:tcW w:w="3397" w:type="dxa"/>
          </w:tcPr>
          <w:p w14:paraId="453A228B" w14:textId="411A0C2E" w:rsidR="00FB03AF" w:rsidRPr="00787616" w:rsidRDefault="00787616" w:rsidP="00787616">
            <w:pPr>
              <w:spacing w:line="259" w:lineRule="auto"/>
              <w:jc w:val="left"/>
            </w:pPr>
            <w:r>
              <w:t>Boat</w:t>
            </w:r>
          </w:p>
        </w:tc>
        <w:tc>
          <w:tcPr>
            <w:tcW w:w="6096" w:type="dxa"/>
          </w:tcPr>
          <w:p w14:paraId="624C0DE1" w14:textId="3B984F22" w:rsidR="00FB03AF" w:rsidRDefault="00250231" w:rsidP="00C94153">
            <w:r>
              <w:t xml:space="preserve">General term describing all types of boats </w:t>
            </w:r>
          </w:p>
        </w:tc>
      </w:tr>
      <w:tr w:rsidR="005529DC" w14:paraId="31B8FD6B" w14:textId="77777777" w:rsidTr="00F21A8F">
        <w:tc>
          <w:tcPr>
            <w:tcW w:w="3397" w:type="dxa"/>
          </w:tcPr>
          <w:p w14:paraId="07E59265" w14:textId="0CCA6FC1" w:rsidR="005529DC" w:rsidRDefault="005529DC" w:rsidP="005529DC">
            <w:proofErr w:type="spellStart"/>
            <w:r>
              <w:rPr>
                <w:shd w:val="clear" w:color="auto" w:fill="F8F9FA"/>
              </w:rPr>
              <w:t>LargeMotorizedBoat</w:t>
            </w:r>
            <w:proofErr w:type="spellEnd"/>
          </w:p>
        </w:tc>
        <w:tc>
          <w:tcPr>
            <w:tcW w:w="6096" w:type="dxa"/>
          </w:tcPr>
          <w:p w14:paraId="0D2DD109" w14:textId="29AD3D72" w:rsidR="005529DC" w:rsidRDefault="00250231" w:rsidP="00C94153">
            <w:r>
              <w:t>Specialised term that describes the larger boats that cab handle higher number of customers</w:t>
            </w:r>
          </w:p>
        </w:tc>
      </w:tr>
      <w:tr w:rsidR="005529DC" w14:paraId="6B007982" w14:textId="77777777" w:rsidTr="00F21A8F">
        <w:tc>
          <w:tcPr>
            <w:tcW w:w="3397" w:type="dxa"/>
          </w:tcPr>
          <w:p w14:paraId="2F5B6346" w14:textId="0011C73D" w:rsidR="005529DC" w:rsidRDefault="005529DC" w:rsidP="005529DC">
            <w:proofErr w:type="spellStart"/>
            <w:r>
              <w:rPr>
                <w:shd w:val="clear" w:color="auto" w:fill="F8F9FA"/>
              </w:rPr>
              <w:t>PaddlePropelledBoats</w:t>
            </w:r>
            <w:proofErr w:type="spellEnd"/>
          </w:p>
        </w:tc>
        <w:tc>
          <w:tcPr>
            <w:tcW w:w="6096" w:type="dxa"/>
          </w:tcPr>
          <w:p w14:paraId="5FFC3EC2" w14:textId="1ECE3841" w:rsidR="005529DC" w:rsidRDefault="00250231" w:rsidP="00C94153">
            <w:r>
              <w:t xml:space="preserve">Specialised term that describes simple boats that is used to explore an island locally </w:t>
            </w:r>
          </w:p>
        </w:tc>
      </w:tr>
      <w:tr w:rsidR="005529DC" w14:paraId="4A5503EE" w14:textId="77777777" w:rsidTr="00F21A8F">
        <w:tc>
          <w:tcPr>
            <w:tcW w:w="3397" w:type="dxa"/>
          </w:tcPr>
          <w:p w14:paraId="678F1D3B" w14:textId="6123425E" w:rsidR="005529DC" w:rsidRDefault="005529DC" w:rsidP="005529DC">
            <w:proofErr w:type="spellStart"/>
            <w:r>
              <w:rPr>
                <w:shd w:val="clear" w:color="auto" w:fill="F8F9FA"/>
              </w:rPr>
              <w:t>SmallerMotorizedBoat</w:t>
            </w:r>
            <w:proofErr w:type="spellEnd"/>
          </w:p>
        </w:tc>
        <w:tc>
          <w:tcPr>
            <w:tcW w:w="6096" w:type="dxa"/>
          </w:tcPr>
          <w:p w14:paraId="78615DB6" w14:textId="73BFA4A2" w:rsidR="005529DC" w:rsidRDefault="00250231" w:rsidP="00C94153">
            <w:r>
              <w:t xml:space="preserve">Specialised term that describes smaller boats which can carry 6 – 8 people </w:t>
            </w:r>
          </w:p>
        </w:tc>
      </w:tr>
      <w:tr w:rsidR="00FB03AF" w14:paraId="27FFF85E" w14:textId="77777777" w:rsidTr="00F21A8F">
        <w:tc>
          <w:tcPr>
            <w:tcW w:w="3397" w:type="dxa"/>
          </w:tcPr>
          <w:p w14:paraId="6C33324E" w14:textId="27881871" w:rsidR="00FB03AF" w:rsidRPr="00787616" w:rsidRDefault="00787616" w:rsidP="00787616">
            <w:pPr>
              <w:spacing w:line="259" w:lineRule="auto"/>
              <w:jc w:val="left"/>
            </w:pPr>
            <w:r>
              <w:t>Customer</w:t>
            </w:r>
          </w:p>
        </w:tc>
        <w:tc>
          <w:tcPr>
            <w:tcW w:w="6096" w:type="dxa"/>
          </w:tcPr>
          <w:p w14:paraId="031DC44A" w14:textId="590857DE" w:rsidR="00FB03AF" w:rsidRDefault="00250231" w:rsidP="00C94153">
            <w:r>
              <w:t xml:space="preserve">General term that describes </w:t>
            </w:r>
            <w:r w:rsidR="00625B48">
              <w:t xml:space="preserve">all customers of </w:t>
            </w:r>
            <w:proofErr w:type="spellStart"/>
            <w:r w:rsidR="00625B48">
              <w:t>ArchipelagoCrazy</w:t>
            </w:r>
            <w:proofErr w:type="spellEnd"/>
          </w:p>
        </w:tc>
      </w:tr>
      <w:tr w:rsidR="00FB03AF" w14:paraId="0E527B7A" w14:textId="77777777" w:rsidTr="00F21A8F">
        <w:tc>
          <w:tcPr>
            <w:tcW w:w="3397" w:type="dxa"/>
          </w:tcPr>
          <w:p w14:paraId="21E7EB72" w14:textId="508592C7" w:rsidR="00FB03AF" w:rsidRPr="00787616" w:rsidRDefault="00A22213" w:rsidP="00787616">
            <w:pPr>
              <w:spacing w:line="259" w:lineRule="auto"/>
              <w:jc w:val="left"/>
            </w:pPr>
            <w:r>
              <w:t>Booking</w:t>
            </w:r>
          </w:p>
        </w:tc>
        <w:tc>
          <w:tcPr>
            <w:tcW w:w="6096" w:type="dxa"/>
          </w:tcPr>
          <w:p w14:paraId="59402EDB" w14:textId="6B3D80E9" w:rsidR="00FB03AF" w:rsidRDefault="00625B48" w:rsidP="00C94153">
            <w:r>
              <w:t xml:space="preserve">General term that describes bookings placed for services offered by </w:t>
            </w:r>
            <w:proofErr w:type="spellStart"/>
            <w:r>
              <w:t>ArchipelagoCrazy</w:t>
            </w:r>
            <w:proofErr w:type="spellEnd"/>
          </w:p>
        </w:tc>
      </w:tr>
      <w:tr w:rsidR="00FB03AF" w14:paraId="04AFD929" w14:textId="77777777" w:rsidTr="00F21A8F">
        <w:tc>
          <w:tcPr>
            <w:tcW w:w="3397" w:type="dxa"/>
          </w:tcPr>
          <w:p w14:paraId="0D57AAB9" w14:textId="2A0BD06F" w:rsidR="00FB03AF" w:rsidRPr="00787616" w:rsidRDefault="00A22213" w:rsidP="00787616">
            <w:pPr>
              <w:spacing w:line="259" w:lineRule="auto"/>
              <w:jc w:val="left"/>
            </w:pPr>
            <w:r>
              <w:t>Adventure</w:t>
            </w:r>
          </w:p>
        </w:tc>
        <w:tc>
          <w:tcPr>
            <w:tcW w:w="6096" w:type="dxa"/>
          </w:tcPr>
          <w:p w14:paraId="773D45E8" w14:textId="58C57D5F" w:rsidR="00FB03AF" w:rsidRDefault="00625B48" w:rsidP="00C94153">
            <w:r>
              <w:t xml:space="preserve">General term that describes all adventures organised by </w:t>
            </w:r>
            <w:proofErr w:type="spellStart"/>
            <w:r>
              <w:t>ArchipelagoCrazy</w:t>
            </w:r>
            <w:proofErr w:type="spellEnd"/>
          </w:p>
        </w:tc>
      </w:tr>
      <w:tr w:rsidR="005529DC" w14:paraId="3E292830" w14:textId="77777777" w:rsidTr="00F21A8F">
        <w:tc>
          <w:tcPr>
            <w:tcW w:w="3397" w:type="dxa"/>
          </w:tcPr>
          <w:p w14:paraId="0E209BCD" w14:textId="02691642" w:rsidR="005529DC" w:rsidRDefault="005529DC" w:rsidP="005529DC">
            <w:proofErr w:type="spellStart"/>
            <w:r>
              <w:rPr>
                <w:shd w:val="clear" w:color="auto" w:fill="F8F9FA"/>
              </w:rPr>
              <w:t>SeaAdventure</w:t>
            </w:r>
            <w:proofErr w:type="spellEnd"/>
          </w:p>
        </w:tc>
        <w:tc>
          <w:tcPr>
            <w:tcW w:w="6096" w:type="dxa"/>
          </w:tcPr>
          <w:p w14:paraId="1405D0D5" w14:textId="64CD4B03" w:rsidR="005529DC" w:rsidRDefault="00625B48" w:rsidP="00C94153">
            <w:r>
              <w:t>Specialised term that describes adventures in the sea</w:t>
            </w:r>
          </w:p>
        </w:tc>
      </w:tr>
      <w:tr w:rsidR="00625B48" w14:paraId="22021384" w14:textId="77777777" w:rsidTr="00F21A8F">
        <w:tc>
          <w:tcPr>
            <w:tcW w:w="3397" w:type="dxa"/>
          </w:tcPr>
          <w:p w14:paraId="7FA2F2FE" w14:textId="3464426F" w:rsidR="00625B48" w:rsidRDefault="00625B48" w:rsidP="00625B48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SeaCrossing</w:t>
            </w:r>
            <w:proofErr w:type="spellEnd"/>
          </w:p>
        </w:tc>
        <w:tc>
          <w:tcPr>
            <w:tcW w:w="6096" w:type="dxa"/>
          </w:tcPr>
          <w:p w14:paraId="2950F635" w14:textId="527B17E6" w:rsidR="00625B48" w:rsidRDefault="00625B48" w:rsidP="00625B48">
            <w:r>
              <w:t xml:space="preserve">Specialised term that describes the </w:t>
            </w:r>
            <w:r w:rsidR="005E38B7">
              <w:t xml:space="preserve">adventure of </w:t>
            </w:r>
            <w:r>
              <w:t>crossing between two or more islands</w:t>
            </w:r>
          </w:p>
        </w:tc>
      </w:tr>
      <w:tr w:rsidR="00625B48" w14:paraId="212D03BC" w14:textId="77777777" w:rsidTr="00F21A8F">
        <w:tc>
          <w:tcPr>
            <w:tcW w:w="3397" w:type="dxa"/>
          </w:tcPr>
          <w:p w14:paraId="44F494FC" w14:textId="0228CABD" w:rsidR="00625B48" w:rsidRDefault="00625B48" w:rsidP="00625B48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BeachTaxiService</w:t>
            </w:r>
            <w:proofErr w:type="spellEnd"/>
          </w:p>
        </w:tc>
        <w:tc>
          <w:tcPr>
            <w:tcW w:w="6096" w:type="dxa"/>
          </w:tcPr>
          <w:p w14:paraId="760461E8" w14:textId="17E11AB8" w:rsidR="00625B48" w:rsidRDefault="005E38B7" w:rsidP="00625B48">
            <w:r>
              <w:t xml:space="preserve">Specialised term that describes </w:t>
            </w:r>
            <w:r>
              <w:t>the adventure of moving between beaches</w:t>
            </w:r>
          </w:p>
        </w:tc>
      </w:tr>
      <w:tr w:rsidR="00611767" w14:paraId="13F31A78" w14:textId="77777777" w:rsidTr="00F21A8F">
        <w:tc>
          <w:tcPr>
            <w:tcW w:w="3397" w:type="dxa"/>
          </w:tcPr>
          <w:p w14:paraId="22692838" w14:textId="1DC30066" w:rsidR="00611767" w:rsidRDefault="00611767" w:rsidP="00611767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MarineExploration</w:t>
            </w:r>
            <w:proofErr w:type="spellEnd"/>
          </w:p>
        </w:tc>
        <w:tc>
          <w:tcPr>
            <w:tcW w:w="6096" w:type="dxa"/>
          </w:tcPr>
          <w:p w14:paraId="3738AA89" w14:textId="0E541E27" w:rsidR="00611767" w:rsidRDefault="00611767" w:rsidP="00611767">
            <w:r>
              <w:t>Specialised term that describes adventure</w:t>
            </w:r>
            <w:r w:rsidR="00D551FC">
              <w:t xml:space="preserve"> of exploring an island locally </w:t>
            </w:r>
          </w:p>
        </w:tc>
      </w:tr>
      <w:tr w:rsidR="00611767" w14:paraId="26B9F88A" w14:textId="77777777" w:rsidTr="00F21A8F">
        <w:tc>
          <w:tcPr>
            <w:tcW w:w="3397" w:type="dxa"/>
          </w:tcPr>
          <w:p w14:paraId="582D12EF" w14:textId="3FE63273" w:rsidR="00611767" w:rsidRDefault="00611767" w:rsidP="00611767">
            <w:proofErr w:type="spellStart"/>
            <w:r>
              <w:rPr>
                <w:shd w:val="clear" w:color="auto" w:fill="F8F9FA"/>
              </w:rPr>
              <w:t>LandAdventure</w:t>
            </w:r>
            <w:proofErr w:type="spellEnd"/>
          </w:p>
        </w:tc>
        <w:tc>
          <w:tcPr>
            <w:tcW w:w="6096" w:type="dxa"/>
          </w:tcPr>
          <w:p w14:paraId="543C41ED" w14:textId="70F64FE7" w:rsidR="00611767" w:rsidRDefault="00611767" w:rsidP="00611767">
            <w:r>
              <w:t>Specialised term that describes adventures in the land</w:t>
            </w:r>
          </w:p>
        </w:tc>
      </w:tr>
      <w:tr w:rsidR="00611767" w14:paraId="1B0660F9" w14:textId="77777777" w:rsidTr="00F21A8F">
        <w:tc>
          <w:tcPr>
            <w:tcW w:w="3397" w:type="dxa"/>
          </w:tcPr>
          <w:p w14:paraId="64747E6A" w14:textId="63DE550E" w:rsidR="00611767" w:rsidRDefault="00611767" w:rsidP="00611767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VisitLandmark</w:t>
            </w:r>
            <w:proofErr w:type="spellEnd"/>
          </w:p>
        </w:tc>
        <w:tc>
          <w:tcPr>
            <w:tcW w:w="6096" w:type="dxa"/>
          </w:tcPr>
          <w:p w14:paraId="642282F2" w14:textId="50FB2F3D" w:rsidR="00611767" w:rsidRDefault="00D551FC" w:rsidP="00611767">
            <w:r>
              <w:t>Specialised term that describes the adventure of visiting landmarks in an island</w:t>
            </w:r>
          </w:p>
        </w:tc>
      </w:tr>
      <w:tr w:rsidR="00611767" w14:paraId="216ACD04" w14:textId="77777777" w:rsidTr="00F21A8F">
        <w:tc>
          <w:tcPr>
            <w:tcW w:w="3397" w:type="dxa"/>
          </w:tcPr>
          <w:p w14:paraId="55DB7946" w14:textId="55A7FE98" w:rsidR="00611767" w:rsidRDefault="00611767" w:rsidP="00611767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walkTour</w:t>
            </w:r>
            <w:proofErr w:type="spellEnd"/>
          </w:p>
        </w:tc>
        <w:tc>
          <w:tcPr>
            <w:tcW w:w="6096" w:type="dxa"/>
          </w:tcPr>
          <w:p w14:paraId="5FC84779" w14:textId="2C097FE4" w:rsidR="00611767" w:rsidRDefault="00D551FC" w:rsidP="00611767">
            <w:r>
              <w:t xml:space="preserve">Specialised term that describes the adventure of walking in an island with a tour guid </w:t>
            </w:r>
          </w:p>
        </w:tc>
      </w:tr>
      <w:tr w:rsidR="00611767" w14:paraId="1045C509" w14:textId="77777777" w:rsidTr="00F21A8F">
        <w:tc>
          <w:tcPr>
            <w:tcW w:w="3397" w:type="dxa"/>
          </w:tcPr>
          <w:p w14:paraId="272D9976" w14:textId="56118B5F" w:rsidR="00611767" w:rsidRDefault="00611767" w:rsidP="00611767">
            <w:pPr>
              <w:spacing w:line="259" w:lineRule="auto"/>
              <w:jc w:val="left"/>
            </w:pPr>
            <w:r>
              <w:t>Employee</w:t>
            </w:r>
          </w:p>
        </w:tc>
        <w:tc>
          <w:tcPr>
            <w:tcW w:w="6096" w:type="dxa"/>
          </w:tcPr>
          <w:p w14:paraId="1B651791" w14:textId="6F5667F7" w:rsidR="00611767" w:rsidRDefault="00611767" w:rsidP="00611767">
            <w:r>
              <w:t xml:space="preserve">General term describing some staff members employed by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611767" w14:paraId="56C2BB53" w14:textId="77777777" w:rsidTr="00F21A8F">
        <w:tc>
          <w:tcPr>
            <w:tcW w:w="3397" w:type="dxa"/>
          </w:tcPr>
          <w:p w14:paraId="72F8A971" w14:textId="5D1AF139" w:rsidR="00611767" w:rsidRDefault="00611767" w:rsidP="00611767">
            <w:r>
              <w:rPr>
                <w:shd w:val="clear" w:color="auto" w:fill="F8F9FA"/>
              </w:rPr>
              <w:lastRenderedPageBreak/>
              <w:t>Guid</w:t>
            </w:r>
          </w:p>
        </w:tc>
        <w:tc>
          <w:tcPr>
            <w:tcW w:w="6096" w:type="dxa"/>
          </w:tcPr>
          <w:p w14:paraId="48894FAF" w14:textId="0013E277" w:rsidR="00611767" w:rsidRDefault="00611767" w:rsidP="00611767">
            <w:r>
              <w:t xml:space="preserve">General term describing the guides of </w:t>
            </w:r>
            <w:proofErr w:type="spellStart"/>
            <w:r>
              <w:t>ArchipelagoCrazy</w:t>
            </w:r>
            <w:proofErr w:type="spellEnd"/>
            <w:r>
              <w:t xml:space="preserve"> </w:t>
            </w:r>
          </w:p>
        </w:tc>
      </w:tr>
      <w:tr w:rsidR="00611767" w14:paraId="4BFAA649" w14:textId="77777777" w:rsidTr="00F21A8F">
        <w:tc>
          <w:tcPr>
            <w:tcW w:w="3397" w:type="dxa"/>
          </w:tcPr>
          <w:p w14:paraId="370AAD50" w14:textId="1DE539EF" w:rsidR="00611767" w:rsidRDefault="00611767" w:rsidP="00611767">
            <w:proofErr w:type="spellStart"/>
            <w:r>
              <w:rPr>
                <w:shd w:val="clear" w:color="auto" w:fill="F8F9FA"/>
              </w:rPr>
              <w:t>SeaCrewMember</w:t>
            </w:r>
            <w:proofErr w:type="spellEnd"/>
          </w:p>
        </w:tc>
        <w:tc>
          <w:tcPr>
            <w:tcW w:w="6096" w:type="dxa"/>
          </w:tcPr>
          <w:p w14:paraId="2FA79B39" w14:textId="6C54FAF6" w:rsidR="00611767" w:rsidRDefault="00611767" w:rsidP="00611767">
            <w:r>
              <w:t>General term describing all members of the sea crew</w:t>
            </w:r>
          </w:p>
        </w:tc>
      </w:tr>
      <w:tr w:rsidR="00611767" w14:paraId="19BE18EB" w14:textId="77777777" w:rsidTr="00F21A8F">
        <w:tc>
          <w:tcPr>
            <w:tcW w:w="3397" w:type="dxa"/>
          </w:tcPr>
          <w:p w14:paraId="7CAA8015" w14:textId="4A98625E" w:rsidR="00611767" w:rsidRDefault="00611767" w:rsidP="00611767">
            <w:proofErr w:type="spellStart"/>
            <w:r>
              <w:rPr>
                <w:shd w:val="clear" w:color="auto" w:fill="F8F9FA"/>
              </w:rPr>
              <w:t>BoatMechanic</w:t>
            </w:r>
            <w:proofErr w:type="spellEnd"/>
          </w:p>
        </w:tc>
        <w:tc>
          <w:tcPr>
            <w:tcW w:w="6096" w:type="dxa"/>
          </w:tcPr>
          <w:p w14:paraId="3400B21F" w14:textId="6E147282" w:rsidR="00611767" w:rsidRDefault="00611767" w:rsidP="00611767">
            <w:r>
              <w:t xml:space="preserve">General term describing the boat mechanics </w:t>
            </w:r>
          </w:p>
        </w:tc>
      </w:tr>
      <w:tr w:rsidR="00611767" w14:paraId="30AF1608" w14:textId="77777777" w:rsidTr="00F21A8F">
        <w:tc>
          <w:tcPr>
            <w:tcW w:w="3397" w:type="dxa"/>
          </w:tcPr>
          <w:p w14:paraId="4FD9B9D9" w14:textId="6294F815" w:rsidR="00611767" w:rsidRDefault="00611767" w:rsidP="00611767">
            <w:pPr>
              <w:spacing w:line="259" w:lineRule="auto"/>
              <w:jc w:val="left"/>
            </w:pPr>
            <w:proofErr w:type="spellStart"/>
            <w:r>
              <w:t>BoatService</w:t>
            </w:r>
            <w:proofErr w:type="spellEnd"/>
          </w:p>
        </w:tc>
        <w:tc>
          <w:tcPr>
            <w:tcW w:w="6096" w:type="dxa"/>
          </w:tcPr>
          <w:p w14:paraId="6EBBAB7F" w14:textId="3134C3C1" w:rsidR="00611767" w:rsidRDefault="00611767" w:rsidP="00611767">
            <w:r>
              <w:t>General term describing all types of services done to boats</w:t>
            </w:r>
          </w:p>
        </w:tc>
      </w:tr>
      <w:tr w:rsidR="00611767" w14:paraId="1A7553F2" w14:textId="77777777" w:rsidTr="00F21A8F">
        <w:tc>
          <w:tcPr>
            <w:tcW w:w="3397" w:type="dxa"/>
          </w:tcPr>
          <w:p w14:paraId="7BF454AC" w14:textId="72690872" w:rsidR="00611767" w:rsidRDefault="00611767" w:rsidP="00611767">
            <w:pPr>
              <w:spacing w:line="259" w:lineRule="auto"/>
              <w:jc w:val="left"/>
            </w:pPr>
            <w:r>
              <w:t>Meal</w:t>
            </w:r>
          </w:p>
        </w:tc>
        <w:tc>
          <w:tcPr>
            <w:tcW w:w="6096" w:type="dxa"/>
          </w:tcPr>
          <w:p w14:paraId="67614A89" w14:textId="47BC3866" w:rsidR="00611767" w:rsidRDefault="00611767" w:rsidP="00611767">
            <w:r>
              <w:t xml:space="preserve">General term describing a meal organized by </w:t>
            </w:r>
            <w:proofErr w:type="spellStart"/>
            <w:r>
              <w:t>ArchipelagoCrazy</w:t>
            </w:r>
            <w:proofErr w:type="spellEnd"/>
          </w:p>
        </w:tc>
      </w:tr>
    </w:tbl>
    <w:p w14:paraId="54480720" w14:textId="77777777" w:rsidR="00FB03AF" w:rsidRDefault="00FB03AF">
      <w:pPr>
        <w:spacing w:line="259" w:lineRule="auto"/>
        <w:jc w:val="left"/>
        <w:rPr>
          <w:b/>
          <w:bCs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005"/>
        <w:gridCol w:w="3005"/>
        <w:gridCol w:w="3483"/>
      </w:tblGrid>
      <w:tr w:rsidR="00FB03AF" w14:paraId="3E04AEBF" w14:textId="77777777" w:rsidTr="00F21A8F">
        <w:tc>
          <w:tcPr>
            <w:tcW w:w="3005" w:type="dxa"/>
          </w:tcPr>
          <w:p w14:paraId="6CF3BAF2" w14:textId="136A02A8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General entity</w:t>
            </w:r>
          </w:p>
        </w:tc>
        <w:tc>
          <w:tcPr>
            <w:tcW w:w="3005" w:type="dxa"/>
          </w:tcPr>
          <w:p w14:paraId="5D57C2B5" w14:textId="65205637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Specialised entity</w:t>
            </w:r>
          </w:p>
        </w:tc>
        <w:tc>
          <w:tcPr>
            <w:tcW w:w="3483" w:type="dxa"/>
          </w:tcPr>
          <w:p w14:paraId="0AD59012" w14:textId="0E8A4746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Brief Explanation</w:t>
            </w:r>
          </w:p>
        </w:tc>
      </w:tr>
      <w:tr w:rsidR="00FB03AF" w14:paraId="46F6E92C" w14:textId="77777777" w:rsidTr="00F21A8F">
        <w:tc>
          <w:tcPr>
            <w:tcW w:w="3005" w:type="dxa"/>
          </w:tcPr>
          <w:p w14:paraId="54B0B5AB" w14:textId="0DE3390B" w:rsidR="00FB03AF" w:rsidRDefault="00627E8A" w:rsidP="00627E8A">
            <w:r>
              <w:t>Boat</w:t>
            </w:r>
          </w:p>
        </w:tc>
        <w:tc>
          <w:tcPr>
            <w:tcW w:w="3005" w:type="dxa"/>
          </w:tcPr>
          <w:p w14:paraId="1A364A9F" w14:textId="723F0BF6" w:rsidR="00FB03AF" w:rsidRDefault="002E1D7F" w:rsidP="00627E8A">
            <w:proofErr w:type="spellStart"/>
            <w:r>
              <w:rPr>
                <w:shd w:val="clear" w:color="auto" w:fill="F8F9FA"/>
              </w:rPr>
              <w:t>LargeMotorizedBoat</w:t>
            </w:r>
            <w:proofErr w:type="spellEnd"/>
          </w:p>
        </w:tc>
        <w:tc>
          <w:tcPr>
            <w:tcW w:w="3483" w:type="dxa"/>
          </w:tcPr>
          <w:p w14:paraId="2FD98603" w14:textId="1F74800A" w:rsidR="00FB03AF" w:rsidRDefault="00F21A8F" w:rsidP="00627E8A">
            <w:proofErr w:type="spellStart"/>
            <w:r>
              <w:rPr>
                <w:shd w:val="clear" w:color="auto" w:fill="F8F9FA"/>
              </w:rPr>
              <w:t>LargeMotorizedBoat</w:t>
            </w:r>
            <w:proofErr w:type="spellEnd"/>
            <w:r>
              <w:rPr>
                <w:shd w:val="clear" w:color="auto" w:fill="F8F9FA"/>
              </w:rPr>
              <w:t xml:space="preserve"> is a Boat</w:t>
            </w:r>
          </w:p>
        </w:tc>
      </w:tr>
      <w:tr w:rsidR="002E1D7F" w14:paraId="616025BC" w14:textId="77777777" w:rsidTr="00F21A8F">
        <w:tc>
          <w:tcPr>
            <w:tcW w:w="3005" w:type="dxa"/>
          </w:tcPr>
          <w:p w14:paraId="72579FF6" w14:textId="2678A36B" w:rsidR="002E1D7F" w:rsidRDefault="002E1D7F" w:rsidP="002E1D7F">
            <w:r>
              <w:t>Boat</w:t>
            </w:r>
          </w:p>
        </w:tc>
        <w:tc>
          <w:tcPr>
            <w:tcW w:w="3005" w:type="dxa"/>
          </w:tcPr>
          <w:p w14:paraId="26A0A717" w14:textId="49CA353A" w:rsidR="002E1D7F" w:rsidRDefault="002E1D7F" w:rsidP="002E1D7F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PaddlePropelledBoats</w:t>
            </w:r>
            <w:proofErr w:type="spellEnd"/>
          </w:p>
        </w:tc>
        <w:tc>
          <w:tcPr>
            <w:tcW w:w="3483" w:type="dxa"/>
          </w:tcPr>
          <w:p w14:paraId="7C36E79B" w14:textId="77777777" w:rsidR="002E1D7F" w:rsidRDefault="002E1D7F" w:rsidP="002E1D7F"/>
        </w:tc>
      </w:tr>
      <w:tr w:rsidR="002E1D7F" w14:paraId="3FAED526" w14:textId="77777777" w:rsidTr="00F21A8F">
        <w:tc>
          <w:tcPr>
            <w:tcW w:w="3005" w:type="dxa"/>
          </w:tcPr>
          <w:p w14:paraId="3E415920" w14:textId="4BD7297A" w:rsidR="002E1D7F" w:rsidRDefault="002E1D7F" w:rsidP="002E1D7F">
            <w:r>
              <w:t>Boat</w:t>
            </w:r>
          </w:p>
        </w:tc>
        <w:tc>
          <w:tcPr>
            <w:tcW w:w="3005" w:type="dxa"/>
          </w:tcPr>
          <w:p w14:paraId="6C04F3B8" w14:textId="16481365" w:rsidR="002E1D7F" w:rsidRDefault="002E1D7F" w:rsidP="002E1D7F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SmallerMotorizedBoat</w:t>
            </w:r>
            <w:proofErr w:type="spellEnd"/>
          </w:p>
        </w:tc>
        <w:tc>
          <w:tcPr>
            <w:tcW w:w="3483" w:type="dxa"/>
          </w:tcPr>
          <w:p w14:paraId="1506C48B" w14:textId="77777777" w:rsidR="002E1D7F" w:rsidRDefault="002E1D7F" w:rsidP="002E1D7F"/>
        </w:tc>
      </w:tr>
      <w:tr w:rsidR="002E1D7F" w14:paraId="70C58A8C" w14:textId="77777777" w:rsidTr="00F21A8F">
        <w:tc>
          <w:tcPr>
            <w:tcW w:w="3005" w:type="dxa"/>
          </w:tcPr>
          <w:p w14:paraId="095C0CC9" w14:textId="7448F2F0" w:rsidR="002E1D7F" w:rsidRDefault="002E1D7F" w:rsidP="002E1D7F">
            <w:r>
              <w:t>Adventure</w:t>
            </w:r>
          </w:p>
        </w:tc>
        <w:tc>
          <w:tcPr>
            <w:tcW w:w="3005" w:type="dxa"/>
          </w:tcPr>
          <w:p w14:paraId="2B633FA8" w14:textId="3A15B90B" w:rsidR="002E1D7F" w:rsidRDefault="002E1D7F" w:rsidP="002E1D7F">
            <w:proofErr w:type="spellStart"/>
            <w:r>
              <w:t>SeaAdventure</w:t>
            </w:r>
            <w:proofErr w:type="spellEnd"/>
          </w:p>
        </w:tc>
        <w:tc>
          <w:tcPr>
            <w:tcW w:w="3483" w:type="dxa"/>
          </w:tcPr>
          <w:p w14:paraId="198DD232" w14:textId="77777777" w:rsidR="002E1D7F" w:rsidRDefault="002E1D7F" w:rsidP="002E1D7F"/>
        </w:tc>
      </w:tr>
      <w:tr w:rsidR="002E1D7F" w14:paraId="5893D2A0" w14:textId="77777777" w:rsidTr="00F21A8F">
        <w:tc>
          <w:tcPr>
            <w:tcW w:w="3005" w:type="dxa"/>
          </w:tcPr>
          <w:p w14:paraId="6B3A3AC5" w14:textId="77777777" w:rsidR="002E1D7F" w:rsidRDefault="002E1D7F" w:rsidP="00D923C1">
            <w:r>
              <w:t>Adventure</w:t>
            </w:r>
          </w:p>
        </w:tc>
        <w:tc>
          <w:tcPr>
            <w:tcW w:w="3005" w:type="dxa"/>
          </w:tcPr>
          <w:p w14:paraId="33ED918D" w14:textId="3047CEF4" w:rsidR="002E1D7F" w:rsidRDefault="002E1D7F" w:rsidP="00D923C1">
            <w:proofErr w:type="spellStart"/>
            <w:r>
              <w:t>LandAdventure</w:t>
            </w:r>
            <w:proofErr w:type="spellEnd"/>
          </w:p>
        </w:tc>
        <w:tc>
          <w:tcPr>
            <w:tcW w:w="3483" w:type="dxa"/>
          </w:tcPr>
          <w:p w14:paraId="3BF59CF9" w14:textId="77777777" w:rsidR="002E1D7F" w:rsidRDefault="002E1D7F" w:rsidP="00D923C1"/>
        </w:tc>
      </w:tr>
      <w:tr w:rsidR="002E1D7F" w14:paraId="2888D190" w14:textId="77777777" w:rsidTr="00F21A8F">
        <w:tc>
          <w:tcPr>
            <w:tcW w:w="3005" w:type="dxa"/>
          </w:tcPr>
          <w:p w14:paraId="1F8F9FB0" w14:textId="4FC93640" w:rsidR="002E1D7F" w:rsidRDefault="002E1D7F" w:rsidP="002E1D7F">
            <w:proofErr w:type="spellStart"/>
            <w:r>
              <w:t>SeaAdventure</w:t>
            </w:r>
            <w:proofErr w:type="spellEnd"/>
          </w:p>
        </w:tc>
        <w:tc>
          <w:tcPr>
            <w:tcW w:w="3005" w:type="dxa"/>
          </w:tcPr>
          <w:p w14:paraId="63EDE074" w14:textId="09411E6A" w:rsidR="002E1D7F" w:rsidRPr="002E1D7F" w:rsidRDefault="002E1D7F" w:rsidP="002E1D7F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SeaCrossing</w:t>
            </w:r>
            <w:proofErr w:type="spellEnd"/>
          </w:p>
        </w:tc>
        <w:tc>
          <w:tcPr>
            <w:tcW w:w="3483" w:type="dxa"/>
          </w:tcPr>
          <w:p w14:paraId="37C8AC5A" w14:textId="77777777" w:rsidR="002E1D7F" w:rsidRDefault="002E1D7F" w:rsidP="002E1D7F"/>
        </w:tc>
      </w:tr>
      <w:tr w:rsidR="002E1D7F" w14:paraId="26128FEA" w14:textId="77777777" w:rsidTr="00F21A8F">
        <w:tc>
          <w:tcPr>
            <w:tcW w:w="3005" w:type="dxa"/>
          </w:tcPr>
          <w:p w14:paraId="7B198C7F" w14:textId="4C5C689F" w:rsidR="002E1D7F" w:rsidRDefault="002E1D7F" w:rsidP="002E1D7F">
            <w:proofErr w:type="spellStart"/>
            <w:r>
              <w:t>SeaAdventure</w:t>
            </w:r>
            <w:proofErr w:type="spellEnd"/>
          </w:p>
        </w:tc>
        <w:tc>
          <w:tcPr>
            <w:tcW w:w="3005" w:type="dxa"/>
          </w:tcPr>
          <w:p w14:paraId="1E2FE876" w14:textId="572E2544" w:rsidR="002E1D7F" w:rsidRDefault="002E1D7F" w:rsidP="002E1D7F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BeachTaxiService</w:t>
            </w:r>
            <w:proofErr w:type="spellEnd"/>
          </w:p>
        </w:tc>
        <w:tc>
          <w:tcPr>
            <w:tcW w:w="3483" w:type="dxa"/>
          </w:tcPr>
          <w:p w14:paraId="2EF5C851" w14:textId="77777777" w:rsidR="002E1D7F" w:rsidRDefault="002E1D7F" w:rsidP="002E1D7F"/>
        </w:tc>
      </w:tr>
      <w:tr w:rsidR="002E1D7F" w14:paraId="78D5906C" w14:textId="77777777" w:rsidTr="00F21A8F">
        <w:tc>
          <w:tcPr>
            <w:tcW w:w="3005" w:type="dxa"/>
          </w:tcPr>
          <w:p w14:paraId="4BFF6058" w14:textId="05BB8D37" w:rsidR="002E1D7F" w:rsidRDefault="002E1D7F" w:rsidP="002E1D7F">
            <w:proofErr w:type="spellStart"/>
            <w:r>
              <w:t>SeaAdventure</w:t>
            </w:r>
            <w:proofErr w:type="spellEnd"/>
          </w:p>
        </w:tc>
        <w:tc>
          <w:tcPr>
            <w:tcW w:w="3005" w:type="dxa"/>
          </w:tcPr>
          <w:p w14:paraId="1F1FFDAB" w14:textId="34A47B5E" w:rsidR="002E1D7F" w:rsidRDefault="002E1D7F" w:rsidP="002E1D7F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MarineExploration</w:t>
            </w:r>
            <w:proofErr w:type="spellEnd"/>
          </w:p>
        </w:tc>
        <w:tc>
          <w:tcPr>
            <w:tcW w:w="3483" w:type="dxa"/>
          </w:tcPr>
          <w:p w14:paraId="2953399A" w14:textId="77777777" w:rsidR="002E1D7F" w:rsidRDefault="002E1D7F" w:rsidP="002E1D7F"/>
        </w:tc>
      </w:tr>
      <w:tr w:rsidR="002E1D7F" w14:paraId="02826347" w14:textId="77777777" w:rsidTr="00F21A8F">
        <w:tc>
          <w:tcPr>
            <w:tcW w:w="3005" w:type="dxa"/>
          </w:tcPr>
          <w:p w14:paraId="3BE7F198" w14:textId="1D1BDB4F" w:rsidR="002E1D7F" w:rsidRDefault="002E1D7F" w:rsidP="002E1D7F">
            <w:proofErr w:type="spellStart"/>
            <w:r>
              <w:t>LandAdventure</w:t>
            </w:r>
            <w:proofErr w:type="spellEnd"/>
          </w:p>
        </w:tc>
        <w:tc>
          <w:tcPr>
            <w:tcW w:w="3005" w:type="dxa"/>
          </w:tcPr>
          <w:p w14:paraId="4C2C2777" w14:textId="6C07F2A5" w:rsidR="002E1D7F" w:rsidRDefault="002E1D7F" w:rsidP="002E1D7F">
            <w:proofErr w:type="spellStart"/>
            <w:r>
              <w:rPr>
                <w:shd w:val="clear" w:color="auto" w:fill="F8F9FA"/>
              </w:rPr>
              <w:t>VisitLandmark</w:t>
            </w:r>
            <w:proofErr w:type="spellEnd"/>
          </w:p>
        </w:tc>
        <w:tc>
          <w:tcPr>
            <w:tcW w:w="3483" w:type="dxa"/>
          </w:tcPr>
          <w:p w14:paraId="54F2D280" w14:textId="77777777" w:rsidR="002E1D7F" w:rsidRDefault="002E1D7F" w:rsidP="002E1D7F"/>
        </w:tc>
      </w:tr>
      <w:tr w:rsidR="002E1D7F" w14:paraId="56BD2355" w14:textId="77777777" w:rsidTr="00F21A8F">
        <w:tc>
          <w:tcPr>
            <w:tcW w:w="3005" w:type="dxa"/>
          </w:tcPr>
          <w:p w14:paraId="7401EF10" w14:textId="35B223A7" w:rsidR="002E1D7F" w:rsidRDefault="002E1D7F" w:rsidP="002E1D7F">
            <w:proofErr w:type="spellStart"/>
            <w:r>
              <w:t>LandAdventure</w:t>
            </w:r>
            <w:proofErr w:type="spellEnd"/>
          </w:p>
        </w:tc>
        <w:tc>
          <w:tcPr>
            <w:tcW w:w="3005" w:type="dxa"/>
          </w:tcPr>
          <w:p w14:paraId="093D259D" w14:textId="559D17C1" w:rsidR="002E1D7F" w:rsidRDefault="002E1D7F" w:rsidP="002E1D7F">
            <w:pPr>
              <w:rPr>
                <w:shd w:val="clear" w:color="auto" w:fill="F8F9FA"/>
              </w:rPr>
            </w:pPr>
            <w:proofErr w:type="spellStart"/>
            <w:r>
              <w:rPr>
                <w:shd w:val="clear" w:color="auto" w:fill="F8F9FA"/>
              </w:rPr>
              <w:t>walkTour</w:t>
            </w:r>
            <w:proofErr w:type="spellEnd"/>
          </w:p>
        </w:tc>
        <w:tc>
          <w:tcPr>
            <w:tcW w:w="3483" w:type="dxa"/>
          </w:tcPr>
          <w:p w14:paraId="09D8A1A0" w14:textId="77777777" w:rsidR="002E1D7F" w:rsidRDefault="002E1D7F" w:rsidP="002E1D7F"/>
        </w:tc>
      </w:tr>
      <w:tr w:rsidR="002E1D7F" w14:paraId="621B0FE8" w14:textId="77777777" w:rsidTr="00F21A8F">
        <w:tc>
          <w:tcPr>
            <w:tcW w:w="3005" w:type="dxa"/>
          </w:tcPr>
          <w:p w14:paraId="65611A83" w14:textId="420FCD52" w:rsidR="002E1D7F" w:rsidRDefault="002E1D7F" w:rsidP="002E1D7F">
            <w:proofErr w:type="spellStart"/>
            <w:r>
              <w:t>Emplyee</w:t>
            </w:r>
            <w:proofErr w:type="spellEnd"/>
          </w:p>
        </w:tc>
        <w:tc>
          <w:tcPr>
            <w:tcW w:w="3005" w:type="dxa"/>
          </w:tcPr>
          <w:p w14:paraId="594304F5" w14:textId="77777777" w:rsidR="002E1D7F" w:rsidRDefault="002E1D7F" w:rsidP="002E1D7F"/>
        </w:tc>
        <w:tc>
          <w:tcPr>
            <w:tcW w:w="3483" w:type="dxa"/>
          </w:tcPr>
          <w:p w14:paraId="7B21FE05" w14:textId="77777777" w:rsidR="002E1D7F" w:rsidRDefault="002E1D7F" w:rsidP="002E1D7F"/>
        </w:tc>
      </w:tr>
    </w:tbl>
    <w:p w14:paraId="0C8C2780" w14:textId="072A0B3F" w:rsidR="0089584F" w:rsidRDefault="00FB03AF" w:rsidP="0089584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72FE23CF" w14:textId="086FB15E" w:rsidR="0089584F" w:rsidRPr="0089584F" w:rsidRDefault="0089584F" w:rsidP="0089584F">
      <w:pPr>
        <w:pStyle w:val="ListParagraph"/>
        <w:numPr>
          <w:ilvl w:val="0"/>
          <w:numId w:val="1"/>
        </w:numPr>
        <w:spacing w:line="259" w:lineRule="auto"/>
        <w:jc w:val="left"/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relationships and multiplicities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justify the multiplicities for each relationship.</w:t>
      </w:r>
    </w:p>
    <w:p w14:paraId="58182282" w14:textId="6B924E8A" w:rsidR="00FB03AF" w:rsidRDefault="00FB03AF">
      <w:pPr>
        <w:spacing w:line="259" w:lineRule="auto"/>
        <w:jc w:val="left"/>
        <w:rPr>
          <w:b/>
          <w:bCs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530"/>
        <w:gridCol w:w="1363"/>
        <w:gridCol w:w="1430"/>
        <w:gridCol w:w="1407"/>
        <w:gridCol w:w="1398"/>
        <w:gridCol w:w="2790"/>
      </w:tblGrid>
      <w:tr w:rsidR="0089584F" w14:paraId="31A69CD6" w14:textId="77777777" w:rsidTr="00787616">
        <w:tc>
          <w:tcPr>
            <w:tcW w:w="1530" w:type="dxa"/>
          </w:tcPr>
          <w:p w14:paraId="7C70B36B" w14:textId="19A3374D" w:rsidR="0089584F" w:rsidRDefault="0089584F" w:rsidP="008958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1363" w:type="dxa"/>
          </w:tcPr>
          <w:p w14:paraId="0AA019AB" w14:textId="57316555" w:rsidR="0089584F" w:rsidRDefault="0089584F" w:rsidP="008958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430" w:type="dxa"/>
          </w:tcPr>
          <w:p w14:paraId="3B05787B" w14:textId="3E5FAF0D" w:rsidR="0089584F" w:rsidRDefault="0089584F" w:rsidP="0089584F">
            <w:pPr>
              <w:rPr>
                <w:b/>
                <w:bCs/>
              </w:rPr>
            </w:pPr>
            <w:r>
              <w:t>Relationship</w:t>
            </w:r>
          </w:p>
        </w:tc>
        <w:tc>
          <w:tcPr>
            <w:tcW w:w="1407" w:type="dxa"/>
          </w:tcPr>
          <w:p w14:paraId="5BEBEBD6" w14:textId="3F6A8735" w:rsidR="0089584F" w:rsidRDefault="0089584F" w:rsidP="008958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398" w:type="dxa"/>
          </w:tcPr>
          <w:p w14:paraId="04C352D4" w14:textId="47338D5D" w:rsidR="0089584F" w:rsidRDefault="0089584F" w:rsidP="008958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2790" w:type="dxa"/>
          </w:tcPr>
          <w:p w14:paraId="544D3993" w14:textId="06E81E6B" w:rsidR="0089584F" w:rsidRDefault="0089584F" w:rsidP="0089584F">
            <w:pPr>
              <w:rPr>
                <w:b/>
                <w:bCs/>
              </w:rPr>
            </w:pPr>
            <w:r>
              <w:t>Brief justifications for the multiplicity (4 statements for each relationship)</w:t>
            </w:r>
          </w:p>
        </w:tc>
      </w:tr>
      <w:tr w:rsidR="0089584F" w14:paraId="2F5B13BA" w14:textId="77777777" w:rsidTr="00787616">
        <w:trPr>
          <w:trHeight w:val="1347"/>
        </w:trPr>
        <w:tc>
          <w:tcPr>
            <w:tcW w:w="1530" w:type="dxa"/>
          </w:tcPr>
          <w:p w14:paraId="5FDB8ED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63" w:type="dxa"/>
          </w:tcPr>
          <w:p w14:paraId="0502AFF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53242CA7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7" w:type="dxa"/>
          </w:tcPr>
          <w:p w14:paraId="2DD1F1CA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98" w:type="dxa"/>
          </w:tcPr>
          <w:p w14:paraId="6A35942B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790" w:type="dxa"/>
          </w:tcPr>
          <w:p w14:paraId="248221E5" w14:textId="77777777" w:rsidR="0089584F" w:rsidRDefault="0089584F" w:rsidP="00FB03AF">
            <w:pPr>
              <w:rPr>
                <w:b/>
                <w:bCs/>
              </w:rPr>
            </w:pPr>
          </w:p>
        </w:tc>
      </w:tr>
      <w:tr w:rsidR="0089584F" w14:paraId="342CDFE7" w14:textId="77777777" w:rsidTr="00787616">
        <w:trPr>
          <w:trHeight w:val="1409"/>
        </w:trPr>
        <w:tc>
          <w:tcPr>
            <w:tcW w:w="1530" w:type="dxa"/>
          </w:tcPr>
          <w:p w14:paraId="54108FA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63" w:type="dxa"/>
          </w:tcPr>
          <w:p w14:paraId="1A62CACA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5B0A5CC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7" w:type="dxa"/>
          </w:tcPr>
          <w:p w14:paraId="3797383B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98" w:type="dxa"/>
          </w:tcPr>
          <w:p w14:paraId="3F5510C4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790" w:type="dxa"/>
          </w:tcPr>
          <w:p w14:paraId="3D71072B" w14:textId="77777777" w:rsidR="0089584F" w:rsidRDefault="0089584F" w:rsidP="00FB03AF">
            <w:pPr>
              <w:rPr>
                <w:b/>
                <w:bCs/>
              </w:rPr>
            </w:pPr>
          </w:p>
        </w:tc>
      </w:tr>
      <w:tr w:rsidR="0089584F" w14:paraId="111BEBE1" w14:textId="77777777" w:rsidTr="00787616">
        <w:trPr>
          <w:trHeight w:val="1529"/>
        </w:trPr>
        <w:tc>
          <w:tcPr>
            <w:tcW w:w="1530" w:type="dxa"/>
          </w:tcPr>
          <w:p w14:paraId="38966E3F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63" w:type="dxa"/>
          </w:tcPr>
          <w:p w14:paraId="7E102BB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4D6B1574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7" w:type="dxa"/>
          </w:tcPr>
          <w:p w14:paraId="2022DFA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398" w:type="dxa"/>
          </w:tcPr>
          <w:p w14:paraId="74EBD632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790" w:type="dxa"/>
          </w:tcPr>
          <w:p w14:paraId="16854104" w14:textId="77777777" w:rsidR="0089584F" w:rsidRDefault="0089584F" w:rsidP="00FB03AF">
            <w:pPr>
              <w:rPr>
                <w:b/>
                <w:bCs/>
              </w:rPr>
            </w:pPr>
          </w:p>
        </w:tc>
      </w:tr>
    </w:tbl>
    <w:p w14:paraId="12DA7A08" w14:textId="52071E75" w:rsidR="0089584F" w:rsidRDefault="0089584F" w:rsidP="00FB03AF">
      <w:pPr>
        <w:rPr>
          <w:b/>
          <w:bCs/>
        </w:rPr>
      </w:pPr>
    </w:p>
    <w:p w14:paraId="7628560D" w14:textId="77777777" w:rsidR="0089584F" w:rsidRDefault="0089584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4F74E1CC" w14:textId="539E7495" w:rsidR="00FB03AF" w:rsidRDefault="0089584F" w:rsidP="0089584F">
      <w:pPr>
        <w:pStyle w:val="ListParagraph"/>
        <w:numPr>
          <w:ilvl w:val="0"/>
          <w:numId w:val="1"/>
        </w:numPr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attributes and primary keys for each entity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explain the meaning of each attribute and primary key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80"/>
        <w:gridCol w:w="3827"/>
        <w:gridCol w:w="4111"/>
      </w:tblGrid>
      <w:tr w:rsidR="0089584F" w14:paraId="2F2FD06B" w14:textId="77777777" w:rsidTr="00787616">
        <w:tc>
          <w:tcPr>
            <w:tcW w:w="1980" w:type="dxa"/>
          </w:tcPr>
          <w:p w14:paraId="52D61537" w14:textId="4C99E996" w:rsidR="0089584F" w:rsidRDefault="0089584F" w:rsidP="0089584F">
            <w:pPr>
              <w:jc w:val="left"/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3827" w:type="dxa"/>
          </w:tcPr>
          <w:p w14:paraId="79F8B73E" w14:textId="1A522B9A" w:rsidR="0089584F" w:rsidRDefault="0089584F" w:rsidP="0089584F">
            <w:pPr>
              <w:jc w:val="left"/>
              <w:rPr>
                <w:b/>
                <w:bCs/>
              </w:rPr>
            </w:pPr>
            <w:r>
              <w:t>Attributes for this entity (include PK)</w:t>
            </w:r>
          </w:p>
        </w:tc>
        <w:tc>
          <w:tcPr>
            <w:tcW w:w="4111" w:type="dxa"/>
          </w:tcPr>
          <w:p w14:paraId="559AD024" w14:textId="221E0451" w:rsidR="0089584F" w:rsidRDefault="0089584F" w:rsidP="0089584F">
            <w:pPr>
              <w:jc w:val="left"/>
              <w:rPr>
                <w:b/>
                <w:bCs/>
              </w:rPr>
            </w:pPr>
            <w:r>
              <w:t>Justification</w:t>
            </w:r>
          </w:p>
        </w:tc>
      </w:tr>
      <w:tr w:rsidR="0089584F" w14:paraId="420D9CEF" w14:textId="77777777" w:rsidTr="00787616">
        <w:tc>
          <w:tcPr>
            <w:tcW w:w="1980" w:type="dxa"/>
          </w:tcPr>
          <w:p w14:paraId="585B5C75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43F6C833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6D6B223E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40F37261" w14:textId="77777777" w:rsidTr="00787616">
        <w:tc>
          <w:tcPr>
            <w:tcW w:w="1980" w:type="dxa"/>
          </w:tcPr>
          <w:p w14:paraId="1F4A52C5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01561029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5DB69809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24348E60" w14:textId="77777777" w:rsidTr="00787616">
        <w:tc>
          <w:tcPr>
            <w:tcW w:w="1980" w:type="dxa"/>
          </w:tcPr>
          <w:p w14:paraId="5677C1C3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4B513D77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06AFE017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61CE2CA8" w14:textId="77777777" w:rsidTr="00787616">
        <w:tc>
          <w:tcPr>
            <w:tcW w:w="1980" w:type="dxa"/>
          </w:tcPr>
          <w:p w14:paraId="0F46BF50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282609A6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564CF7E0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2F69FC7C" w14:textId="77777777" w:rsidTr="00787616">
        <w:tc>
          <w:tcPr>
            <w:tcW w:w="1980" w:type="dxa"/>
          </w:tcPr>
          <w:p w14:paraId="3D941288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7497BBA7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7C06E41C" w14:textId="77777777" w:rsidR="0089584F" w:rsidRDefault="0089584F" w:rsidP="0089584F">
            <w:pPr>
              <w:rPr>
                <w:b/>
                <w:bCs/>
              </w:rPr>
            </w:pPr>
          </w:p>
        </w:tc>
      </w:tr>
    </w:tbl>
    <w:p w14:paraId="00EB6036" w14:textId="77777777" w:rsidR="0089584F" w:rsidRPr="0089584F" w:rsidRDefault="0089584F" w:rsidP="0089584F">
      <w:pPr>
        <w:rPr>
          <w:b/>
          <w:bCs/>
        </w:rPr>
      </w:pPr>
    </w:p>
    <w:sectPr w:rsidR="0089584F" w:rsidRPr="0089584F" w:rsidSect="00B646F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A0A"/>
    <w:multiLevelType w:val="hybridMultilevel"/>
    <w:tmpl w:val="08F4BD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1581E"/>
    <w:multiLevelType w:val="hybridMultilevel"/>
    <w:tmpl w:val="9370BC8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6045B0"/>
    <w:multiLevelType w:val="hybridMultilevel"/>
    <w:tmpl w:val="58422E6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jY0MDcyNzE1tbBU0lEKTi0uzszPAykwrQUA4Qmz4iwAAAA="/>
  </w:docVars>
  <w:rsids>
    <w:rsidRoot w:val="00491F66"/>
    <w:rsid w:val="00250231"/>
    <w:rsid w:val="0028515B"/>
    <w:rsid w:val="002E1D7F"/>
    <w:rsid w:val="003119CC"/>
    <w:rsid w:val="00317311"/>
    <w:rsid w:val="00491F66"/>
    <w:rsid w:val="005529DC"/>
    <w:rsid w:val="005D0336"/>
    <w:rsid w:val="005E38B7"/>
    <w:rsid w:val="00611767"/>
    <w:rsid w:val="00625B48"/>
    <w:rsid w:val="00627E8A"/>
    <w:rsid w:val="00787616"/>
    <w:rsid w:val="008568C5"/>
    <w:rsid w:val="0089584F"/>
    <w:rsid w:val="009C574E"/>
    <w:rsid w:val="00A22213"/>
    <w:rsid w:val="00A62277"/>
    <w:rsid w:val="00A70A4E"/>
    <w:rsid w:val="00B646F8"/>
    <w:rsid w:val="00C94153"/>
    <w:rsid w:val="00D551FC"/>
    <w:rsid w:val="00F21A8F"/>
    <w:rsid w:val="00FB0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F6AC"/>
  <w15:chartTrackingRefBased/>
  <w15:docId w15:val="{2F168E19-BF71-4892-9E05-846350009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3AF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3AF"/>
    <w:pPr>
      <w:ind w:left="720"/>
      <w:contextualSpacing/>
    </w:pPr>
  </w:style>
  <w:style w:type="table" w:styleId="TableGrid">
    <w:name w:val="Table Grid"/>
    <w:basedOn w:val="TableNormal"/>
    <w:uiPriority w:val="39"/>
    <w:rsid w:val="00FB0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EACC0-1D51-4173-A59C-152B688A8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5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9</cp:revision>
  <dcterms:created xsi:type="dcterms:W3CDTF">2021-11-02T10:38:00Z</dcterms:created>
  <dcterms:modified xsi:type="dcterms:W3CDTF">2021-11-04T07:26:00Z</dcterms:modified>
</cp:coreProperties>
</file>